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D35429B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0F4901A3" w14:textId="33248972" w:rsidR="001C2E20" w:rsidRPr="007A1BB7" w:rsidRDefault="001C2E20" w:rsidP="001C2E20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: </w:t>
      </w:r>
      <w:r w:rsidRPr="001C2E20">
        <w:rPr>
          <w:rFonts w:ascii="Courier New" w:eastAsia="Times New Roman" w:hAnsi="Courier New" w:cs="Courier New"/>
          <w:sz w:val="21"/>
          <w:szCs w:val="21"/>
          <w:lang w:eastAsia="en-IN" w:bidi="mr-IN"/>
        </w:rPr>
        <w:br/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    </w:t>
      </w:r>
      <w:r w:rsidRPr="001C2E2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1C2E2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;</w:t>
      </w:r>
    </w:p>
    <w:p w14:paraId="1924BD64" w14:textId="1BB9AF63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3D8A1BB1" w14:textId="38A03567" w:rsidR="001C2E20" w:rsidRDefault="001C2E2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752D7FD7" w14:textId="37562D9B" w:rsidR="001C2E20" w:rsidRDefault="001C2E2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>Select distinct(DEPARTMENT) from Worker;</w:t>
      </w:r>
    </w:p>
    <w:p w14:paraId="0020723F" w14:textId="77777777" w:rsidR="001C2E20" w:rsidRDefault="001C2E2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77CB93AE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7ED6E46" w14:textId="76B428A8" w:rsidR="001C2E20" w:rsidRDefault="001C2E2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02E32191" w14:textId="61B4E809" w:rsidR="001C2E20" w:rsidRDefault="001C2E2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</w:t>
      </w:r>
    </w:p>
    <w:p w14:paraId="2472762A" w14:textId="77777777" w:rsidR="001C2E20" w:rsidRDefault="001C2E2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Worker </w:t>
      </w:r>
    </w:p>
    <w:p w14:paraId="7096BBF0" w14:textId="77777777" w:rsidR="001C2E20" w:rsidRDefault="001C2E2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der by &lt;ColumnName&gt; desc </w:t>
      </w:r>
    </w:p>
    <w:p w14:paraId="7888B442" w14:textId="7436993A" w:rsidR="001C2E20" w:rsidRPr="007A1BB7" w:rsidRDefault="001C2E2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C2E20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ljs-keyword">
    <w:name w:val="hljs-keyword"/>
    <w:basedOn w:val="DefaultParagraphFont"/>
    <w:rsid w:val="001C2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344</Characters>
  <Application>Microsoft Office Word</Application>
  <DocSecurity>0</DocSecurity>
  <Lines>8</Lines>
  <Paragraphs>6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hananjay</cp:lastModifiedBy>
  <cp:revision>4</cp:revision>
  <dcterms:created xsi:type="dcterms:W3CDTF">2021-03-26T13:45:00Z</dcterms:created>
  <dcterms:modified xsi:type="dcterms:W3CDTF">2023-06-12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7794f702925434bb9e81163181713ab68302f636e4157026e0d8eb2bf5c367</vt:lpwstr>
  </property>
</Properties>
</file>